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18A37" w14:textId="77777777" w:rsidR="005E5D0A" w:rsidRPr="001D629E" w:rsidRDefault="00000000" w:rsidP="001D629E">
      <w:pPr>
        <w:pStyle w:val="Ttulo1"/>
        <w:rPr>
          <w:sz w:val="40"/>
          <w:szCs w:val="40"/>
        </w:rPr>
      </w:pPr>
      <w:bookmarkStart w:id="0" w:name="tales-roberto"/>
      <w:r w:rsidRPr="001D629E">
        <w:rPr>
          <w:sz w:val="40"/>
          <w:szCs w:val="40"/>
        </w:rPr>
        <w:t>Tales Roberto</w:t>
      </w:r>
      <w:bookmarkEnd w:id="0"/>
    </w:p>
    <w:p w14:paraId="354019FA" w14:textId="77777777" w:rsidR="005E5D0A" w:rsidRDefault="00000000">
      <w:pPr>
        <w:pStyle w:val="FirstParagraph"/>
      </w:pPr>
      <w:r>
        <w:rPr>
          <w:b/>
        </w:rPr>
        <w:t>Designer e Desenvolvedor</w:t>
      </w:r>
    </w:p>
    <w:p w14:paraId="773155EC" w14:textId="77777777" w:rsidR="005E5D0A" w:rsidRDefault="00000000">
      <w:pPr>
        <w:pStyle w:val="Corpodetexto"/>
      </w:pPr>
      <w:r>
        <w:rPr>
          <w:rFonts w:ascii="Segoe UI Emoji" w:hAnsi="Segoe UI Emoji" w:cs="Segoe UI Emoji"/>
        </w:rPr>
        <w:t>📧</w:t>
      </w:r>
      <w:r>
        <w:t xml:space="preserve"> tales.roberto@email.com | 📞 (XX) XXXX-XXXX 🌐 linkedin.com/in/talesroberto | 🖥️ talesroberto.com</w:t>
      </w:r>
    </w:p>
    <w:p w14:paraId="3ABA313A" w14:textId="77777777" w:rsidR="005E5D0A" w:rsidRDefault="00000000">
      <w:pPr>
        <w:pStyle w:val="Ttulo2"/>
      </w:pPr>
      <w:bookmarkStart w:id="1" w:name="resumo-profissional"/>
      <w:r>
        <w:t>Resumo Profissional</w:t>
      </w:r>
      <w:bookmarkEnd w:id="1"/>
    </w:p>
    <w:p w14:paraId="13FF4687" w14:textId="77777777" w:rsidR="005E5D0A" w:rsidRDefault="00000000">
      <w:pPr>
        <w:pStyle w:val="FirstParagraph"/>
      </w:pPr>
      <w:r>
        <w:t>Designer Gráfico especializado em UX/UI, com experiência em agências digitais e projetos freelancer. Habilidade em criar interfaces que equilibram estética, usabilidade e performance técnica, garantindo soluções criativas e funcionais para clientes e usuários.</w:t>
      </w:r>
    </w:p>
    <w:p w14:paraId="43417552" w14:textId="77777777" w:rsidR="005E5D0A" w:rsidRDefault="00000000">
      <w:pPr>
        <w:pStyle w:val="Ttulo2"/>
      </w:pPr>
      <w:bookmarkStart w:id="2" w:name="formação-acadêmica"/>
      <w:r>
        <w:t>Formação Acadêmica</w:t>
      </w:r>
      <w:bookmarkEnd w:id="2"/>
    </w:p>
    <w:p w14:paraId="413EA12E" w14:textId="77777777" w:rsidR="005E5D0A" w:rsidRDefault="00000000">
      <w:pPr>
        <w:pStyle w:val="FirstParagraph"/>
      </w:pPr>
      <w:r>
        <w:rPr>
          <w:b/>
        </w:rPr>
        <w:t>Especialização em UX/UI Design</w:t>
      </w:r>
      <w:r>
        <w:t xml:space="preserve"> Instituição de Ensino (Ano de Conclusão)</w:t>
      </w:r>
    </w:p>
    <w:p w14:paraId="1ABA4C1D" w14:textId="77777777" w:rsidR="005E5D0A" w:rsidRDefault="00000000">
      <w:pPr>
        <w:pStyle w:val="Corpodetexto"/>
      </w:pPr>
      <w:r>
        <w:rPr>
          <w:b/>
        </w:rPr>
        <w:t>Graduação em Design Gráfico</w:t>
      </w:r>
      <w:r>
        <w:t xml:space="preserve"> Universidade XYZ (Ano de Conclusão)</w:t>
      </w:r>
    </w:p>
    <w:p w14:paraId="7806A54F" w14:textId="77777777" w:rsidR="005E5D0A" w:rsidRDefault="00000000">
      <w:pPr>
        <w:pStyle w:val="Ttulo2"/>
      </w:pPr>
      <w:bookmarkStart w:id="3" w:name="experiência-profissional"/>
      <w:r>
        <w:t>Experiência Profissional</w:t>
      </w:r>
      <w:bookmarkEnd w:id="3"/>
    </w:p>
    <w:p w14:paraId="3200D16B" w14:textId="77777777" w:rsidR="005E5D0A" w:rsidRDefault="00000000">
      <w:pPr>
        <w:pStyle w:val="FirstParagraph"/>
      </w:pPr>
      <w:r>
        <w:rPr>
          <w:b/>
        </w:rPr>
        <w:t>Designer e Desenvolvedor Freelancer</w:t>
      </w:r>
      <w:r>
        <w:t xml:space="preserve"> (Ano - Atual)</w:t>
      </w:r>
    </w:p>
    <w:p w14:paraId="646ECA50" w14:textId="77777777" w:rsidR="005E5D0A" w:rsidRDefault="00000000">
      <w:pPr>
        <w:pStyle w:val="Compact"/>
        <w:numPr>
          <w:ilvl w:val="0"/>
          <w:numId w:val="2"/>
        </w:numPr>
      </w:pPr>
      <w:r>
        <w:t>Criação de interfaces para websites e aplicativos, focando em experiência do usuário (UX) e design responsivo.</w:t>
      </w:r>
    </w:p>
    <w:p w14:paraId="0954541B" w14:textId="77777777" w:rsidR="005E5D0A" w:rsidRDefault="00000000">
      <w:pPr>
        <w:pStyle w:val="Compact"/>
        <w:numPr>
          <w:ilvl w:val="0"/>
          <w:numId w:val="2"/>
        </w:numPr>
      </w:pPr>
      <w:r>
        <w:t>Desenvolvimento de protótipos interativos e testes de usabilidade.</w:t>
      </w:r>
    </w:p>
    <w:p w14:paraId="032B38A6" w14:textId="77777777" w:rsidR="005E5D0A" w:rsidRDefault="00000000">
      <w:pPr>
        <w:pStyle w:val="Compact"/>
        <w:numPr>
          <w:ilvl w:val="0"/>
          <w:numId w:val="2"/>
        </w:numPr>
      </w:pPr>
      <w:r>
        <w:t>Colaboração com clientes para alinhar expectativas e entregar projetos dentro do prazo.</w:t>
      </w:r>
    </w:p>
    <w:p w14:paraId="2C28EB8F" w14:textId="77777777" w:rsidR="005E5D0A" w:rsidRDefault="00000000">
      <w:pPr>
        <w:pStyle w:val="FirstParagraph"/>
      </w:pPr>
      <w:r>
        <w:rPr>
          <w:b/>
        </w:rPr>
        <w:t>Designer UX/UI - Agência Digital ABC</w:t>
      </w:r>
      <w:r>
        <w:t xml:space="preserve"> (Ano - Ano)</w:t>
      </w:r>
    </w:p>
    <w:p w14:paraId="38E189B8" w14:textId="77777777" w:rsidR="005E5D0A" w:rsidRDefault="00000000">
      <w:pPr>
        <w:pStyle w:val="Compact"/>
        <w:numPr>
          <w:ilvl w:val="0"/>
          <w:numId w:val="3"/>
        </w:numPr>
      </w:pPr>
      <w:r>
        <w:t>Projeto e implementação de interfaces para clientes de diversos segmentos.</w:t>
      </w:r>
    </w:p>
    <w:p w14:paraId="3F6D2E3D" w14:textId="77777777" w:rsidR="005E5D0A" w:rsidRDefault="00000000">
      <w:pPr>
        <w:pStyle w:val="Compact"/>
        <w:numPr>
          <w:ilvl w:val="0"/>
          <w:numId w:val="3"/>
        </w:numPr>
      </w:pPr>
      <w:r>
        <w:t>Trabalho em equipe com desenvolvedores para garantir integração entre design e funcionalidade.</w:t>
      </w:r>
    </w:p>
    <w:p w14:paraId="5A939E32" w14:textId="77777777" w:rsidR="005E5D0A" w:rsidRDefault="00000000">
      <w:pPr>
        <w:pStyle w:val="Compact"/>
        <w:numPr>
          <w:ilvl w:val="0"/>
          <w:numId w:val="3"/>
        </w:numPr>
      </w:pPr>
      <w:r>
        <w:t>Análise de métricas e otimização de layouts com base em dados.</w:t>
      </w:r>
    </w:p>
    <w:p w14:paraId="6C28BB4E" w14:textId="77777777" w:rsidR="005E5D0A" w:rsidRDefault="00000000">
      <w:pPr>
        <w:pStyle w:val="Ttulo2"/>
      </w:pPr>
      <w:bookmarkStart w:id="4" w:name="habilidades-técnicas"/>
      <w:r>
        <w:t>Habilidades Técnicas</w:t>
      </w:r>
      <w:bookmarkEnd w:id="4"/>
    </w:p>
    <w:p w14:paraId="71A682B0" w14:textId="77777777" w:rsidR="005E5D0A" w:rsidRDefault="00000000">
      <w:pPr>
        <w:pStyle w:val="FirstParagraph"/>
      </w:pPr>
      <w:r>
        <w:rPr>
          <w:b/>
        </w:rPr>
        <w:t>Design:</w:t>
      </w:r>
      <w:r>
        <w:t xml:space="preserve"> UX/UI, Design Thinking, Figma, Adobe XD, Photoshop, Illustrator</w:t>
      </w:r>
    </w:p>
    <w:p w14:paraId="1BF094BF" w14:textId="77777777" w:rsidR="005E5D0A" w:rsidRDefault="00000000">
      <w:pPr>
        <w:pStyle w:val="Corpodetexto"/>
      </w:pPr>
      <w:r>
        <w:rPr>
          <w:b/>
        </w:rPr>
        <w:t>Desenvolvimento:</w:t>
      </w:r>
      <w:r>
        <w:t xml:space="preserve"> HTML, CSS, JavaScript (básico), WordPress</w:t>
      </w:r>
    </w:p>
    <w:p w14:paraId="77873222" w14:textId="77777777" w:rsidR="005E5D0A" w:rsidRDefault="00000000">
      <w:pPr>
        <w:pStyle w:val="Corpodetexto"/>
      </w:pPr>
      <w:r>
        <w:rPr>
          <w:b/>
        </w:rPr>
        <w:t>Ferramentas:</w:t>
      </w:r>
      <w:r>
        <w:t xml:space="preserve"> Prototipagem, Testes A/B, SEO Básico</w:t>
      </w:r>
    </w:p>
    <w:p w14:paraId="1D1C9DEA" w14:textId="4C604380" w:rsidR="001D629E" w:rsidRDefault="00000000" w:rsidP="001D629E">
      <w:pPr>
        <w:pStyle w:val="Ttulo2"/>
      </w:pPr>
      <w:bookmarkStart w:id="5" w:name="idiomas"/>
      <w:proofErr w:type="spellStart"/>
      <w:r>
        <w:t>Idiomas</w:t>
      </w:r>
      <w:bookmarkEnd w:id="5"/>
      <w:proofErr w:type="spellEnd"/>
    </w:p>
    <w:p w14:paraId="262BBACA" w14:textId="130E0D30" w:rsidR="005E5D0A" w:rsidRDefault="00000000" w:rsidP="001D629E">
      <w:pPr>
        <w:pStyle w:val="FirstParagraph"/>
      </w:pPr>
      <w:proofErr w:type="spellStart"/>
      <w:r>
        <w:rPr>
          <w:b/>
        </w:rPr>
        <w:t>Inglês</w:t>
      </w:r>
      <w:proofErr w:type="spellEnd"/>
      <w:r>
        <w:t xml:space="preserve"> (</w:t>
      </w:r>
      <w:proofErr w:type="spellStart"/>
      <w:r>
        <w:t>Intermediário</w:t>
      </w:r>
      <w:proofErr w:type="spellEnd"/>
      <w:r>
        <w:t>/</w:t>
      </w:r>
      <w:proofErr w:type="spellStart"/>
      <w:r>
        <w:t>Avançado</w:t>
      </w:r>
      <w:proofErr w:type="spellEnd"/>
      <w:r>
        <w:t>)</w:t>
      </w:r>
    </w:p>
    <w:sectPr w:rsidR="005E5D0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CDE2E" w14:textId="77777777" w:rsidR="00BE2EC9" w:rsidRDefault="00BE2EC9">
      <w:pPr>
        <w:spacing w:after="0"/>
      </w:pPr>
      <w:r>
        <w:separator/>
      </w:r>
    </w:p>
  </w:endnote>
  <w:endnote w:type="continuationSeparator" w:id="0">
    <w:p w14:paraId="07B07F11" w14:textId="77777777" w:rsidR="00BE2EC9" w:rsidRDefault="00BE2E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9904F" w14:textId="77777777" w:rsidR="00BE2EC9" w:rsidRDefault="00BE2EC9">
      <w:r>
        <w:separator/>
      </w:r>
    </w:p>
  </w:footnote>
  <w:footnote w:type="continuationSeparator" w:id="0">
    <w:p w14:paraId="52251E53" w14:textId="77777777" w:rsidR="00BE2EC9" w:rsidRDefault="00BE2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25CD2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020DE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43094584">
    <w:abstractNumId w:val="1"/>
  </w:num>
  <w:num w:numId="2" w16cid:durableId="1913343347">
    <w:abstractNumId w:val="0"/>
  </w:num>
  <w:num w:numId="3" w16cid:durableId="1754739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629E"/>
    <w:rsid w:val="003E5297"/>
    <w:rsid w:val="004E29B3"/>
    <w:rsid w:val="00590D07"/>
    <w:rsid w:val="005E5D0A"/>
    <w:rsid w:val="00784D58"/>
    <w:rsid w:val="008D6863"/>
    <w:rsid w:val="00B86B75"/>
    <w:rsid w:val="00BC48D5"/>
    <w:rsid w:val="00BE2EC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CE2D3"/>
  <w15:docId w15:val="{956ACFC7-C014-4758-9DF4-156AC5D59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5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ss</cp:lastModifiedBy>
  <cp:revision>2</cp:revision>
  <dcterms:created xsi:type="dcterms:W3CDTF">2025-08-07T23:49:00Z</dcterms:created>
  <dcterms:modified xsi:type="dcterms:W3CDTF">2025-08-07T23:53:00Z</dcterms:modified>
</cp:coreProperties>
</file>